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48669c2</w:t>
        </w:r>
      </w:hyperlink>
      <w:r>
        <w:t xml:space="preserve"> </w:t>
      </w:r>
      <w:r>
        <w:t xml:space="preserve">on May 28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0ffc67ac-0af5-441c-8cad-6b3487dfd3d7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references"/>
      <w:r>
        <w:t xml:space="preserve">References</w:t>
      </w:r>
      <w:bookmarkEnd w:id="63"/>
    </w:p>
    <w:bookmarkStart w:id="73" w:name="refs"/>
    <w:bookmarkStart w:id="64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64"/>
    <w:bookmarkStart w:id="65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65"/>
    <w:bookmarkStart w:id="66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66"/>
    <w:bookmarkStart w:id="67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67"/>
    <w:bookmarkStart w:id="68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68"/>
    <w:bookmarkStart w:id="70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70"/>
    <w:bookmarkStart w:id="71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71"/>
    <w:bookmarkStart w:id="72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72"/>
    <w:bookmarkEnd w:id="7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48669c2a8c5a1b0e0ab76cd06e19369633e53d44" TargetMode="External" /><Relationship Type="http://schemas.openxmlformats.org/officeDocument/2006/relationships/hyperlink" Id="rId69" Target="https://greenelab.github.io/meta-review/" TargetMode="External" /><Relationship Type="http://schemas.openxmlformats.org/officeDocument/2006/relationships/hyperlink" Id="rId20" Target="https://malariagen.github.io/manubot-test/v/48669c2a8c5a1b0e0ab76cd06e19369633e53d44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48669c2a8c5a1b0e0ab76cd06e19369633e53d44" TargetMode="External" /><Relationship Type="http://schemas.openxmlformats.org/officeDocument/2006/relationships/hyperlink" Id="rId69" Target="https://greenelab.github.io/meta-review/" TargetMode="External" /><Relationship Type="http://schemas.openxmlformats.org/officeDocument/2006/relationships/hyperlink" Id="rId20" Target="https://malariagen.github.io/manubot-test/v/48669c2a8c5a1b0e0ab76cd06e19369633e53d44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5-28T20:09:42Z</dcterms:created>
  <dcterms:modified xsi:type="dcterms:W3CDTF">2020-05-28T2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5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